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a1decf341a6241286a5586ab21b891310b756"/>
    <w:p>
      <w:pPr>
        <w:pStyle w:val="Heading2"/>
      </w:pPr>
      <w:r>
        <w:t xml:space="preserve">Unit 7 Lesson 7: Practice with Rational Bases</w:t>
      </w:r>
    </w:p>
    <w:bookmarkEnd w:id="20"/>
    <w:bookmarkStart w:id="22" w:name="X63dee3134e4d4c4821f6c6f24f507c22f53489a"/>
    <w:p>
      <w:pPr>
        <w:pStyle w:val="Heading3"/>
      </w:pPr>
      <w:r>
        <w:t xml:space="preserve">1 Which One Doesn’t Belong: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expression doesn’t belong?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4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bookmarkEnd w:id="21"/>
    <w:bookmarkEnd w:id="22"/>
    <w:bookmarkStart w:id="24" w:name="exponent-rule-practice"/>
    <w:p>
      <w:pPr>
        <w:pStyle w:val="Heading3"/>
      </w:pPr>
      <w:r>
        <w:t xml:space="preserve">2 Exponent Rule Practic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hoose 6 of the equations to write using a single exponent: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7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7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4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8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0</m:t>
                </m:r>
              </m:sup>
            </m:sSup>
          </m:den>
        </m:f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8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6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3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ich problems did you want to skip in the previous question? Explain your thinking.</w:t>
      </w:r>
    </w:p>
    <w:p>
      <w:pPr>
        <w:numPr>
          <w:ilvl w:val="0"/>
          <w:numId w:val="1001"/>
        </w:numPr>
        <w:pStyle w:val="Compact"/>
      </w:pPr>
      <w:r>
        <w:t xml:space="preserve">Choose 3 of the following to write using a single,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exponent: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7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23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11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Choose 3 of the following to evaluate: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 </w:t>
      </w:r>
    </w:p>
    <w:bookmarkEnd w:id="23"/>
    <w:bookmarkEnd w:id="24"/>
    <w:bookmarkStart w:id="29" w:name="inconsistent-bases"/>
    <w:p>
      <w:pPr>
        <w:pStyle w:val="Heading3"/>
      </w:pPr>
      <w:r>
        <w:t xml:space="preserve">3 Inconsistent Bas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k each equation as true or false. What could you change about the false equations to make them true?</w:t>
      </w:r>
    </w:p>
    <w:p>
      <w:pPr>
        <w:numPr>
          <w:ilvl w:val="0"/>
          <w:numId w:val="1009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6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5</m:t>
            </m:r>
          </m:e>
          <m:sup>
            <m:r>
              <m:t>5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9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7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5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02Z</dcterms:created>
  <dcterms:modified xsi:type="dcterms:W3CDTF">2022-12-14T18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dg2GKcUMbk6DamQiTpHAqUZ54QwpfDBrsi5tz1ADW/Z3HNBy5zJ5P/pCo7YXmtqnPGeAiQvrdorQlzHSU8OMg==</vt:lpwstr>
  </property>
</Properties>
</file>